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6C3661" w:rsidP="2DA06504" w14:paraId="3775FDC2" w14:textId="198D02B4">
      <w:pPr>
        <w:rPr>
          <w:rFonts w:ascii="Calibri" w:hAnsi="Calibri" w:cs="Calibri"/>
          <w:b/>
          <w:bCs/>
        </w:rPr>
      </w:pPr>
      <w:r w:rsidRPr="029FB85C">
        <w:rPr>
          <w:rFonts w:ascii="Calibri" w:hAnsi="Calibri" w:cs="Calibri"/>
          <w:b/>
          <w:bCs/>
        </w:rPr>
        <w:t>DOD Survivor Symposium</w:t>
      </w:r>
      <w:r w:rsidRPr="029FB85C" w:rsidR="00666BF4">
        <w:rPr>
          <w:rFonts w:ascii="Calibri" w:hAnsi="Calibri" w:cs="Calibri"/>
          <w:b/>
          <w:bCs/>
        </w:rPr>
        <w:t xml:space="preserve"> </w:t>
      </w:r>
      <w:r w:rsidRPr="029FB85C" w:rsidR="0071556C">
        <w:rPr>
          <w:rFonts w:ascii="Calibri" w:hAnsi="Calibri" w:cs="Calibri"/>
          <w:b/>
          <w:bCs/>
        </w:rPr>
        <w:t>Thank You for Attending</w:t>
      </w:r>
      <w:r w:rsidRPr="029FB85C" w:rsidR="00666BF4">
        <w:rPr>
          <w:rFonts w:ascii="Calibri" w:hAnsi="Calibri" w:cs="Calibri"/>
          <w:b/>
          <w:bCs/>
        </w:rPr>
        <w:t xml:space="preserve"> Email</w:t>
      </w:r>
    </w:p>
    <w:p w:rsidR="3F094008" w:rsidP="2DA06504" w14:paraId="06460954" w14:textId="542654CA">
      <w:pPr>
        <w:rPr>
          <w:rFonts w:ascii="Calibri" w:hAnsi="Calibri" w:cs="Calibri"/>
          <w:b/>
          <w:bCs/>
        </w:rPr>
      </w:pPr>
      <w:r w:rsidRPr="029FB85C">
        <w:rPr>
          <w:rFonts w:ascii="Calibri" w:hAnsi="Calibri" w:cs="Calibri"/>
          <w:b/>
          <w:bCs/>
        </w:rPr>
        <w:t xml:space="preserve">Send date: </w:t>
      </w:r>
      <w:r w:rsidRPr="029FB85C" w:rsidR="2C14C189">
        <w:rPr>
          <w:rFonts w:ascii="Calibri" w:hAnsi="Calibri" w:cs="Calibri"/>
        </w:rPr>
        <w:t>June 21</w:t>
      </w:r>
    </w:p>
    <w:p w:rsidR="00666BF4" w:rsidRPr="00E931F0" w14:paraId="0A4B1859" w14:textId="0187B5D7">
      <w:pPr>
        <w:rPr>
          <w:rFonts w:ascii="Calibri" w:hAnsi="Calibri" w:cs="Calibri"/>
        </w:rPr>
      </w:pPr>
      <w:r w:rsidRPr="029FB85C">
        <w:rPr>
          <w:rFonts w:ascii="Calibri" w:hAnsi="Calibri" w:cs="Calibri"/>
          <w:b/>
          <w:bCs/>
        </w:rPr>
        <w:t xml:space="preserve">Recipient list: </w:t>
      </w:r>
      <w:r w:rsidR="00E931F0">
        <w:rPr>
          <w:rFonts w:ascii="Calibri" w:hAnsi="Calibri" w:cs="Calibri"/>
        </w:rPr>
        <w:t xml:space="preserve">Registrants/Attendees </w:t>
      </w:r>
    </w:p>
    <w:p w:rsidR="2DA06504" w:rsidP="029FB85C" w14:paraId="103EE7F1" w14:textId="3DBFA186">
      <w:pPr>
        <w:rPr>
          <w:rFonts w:ascii="Calibri" w:hAnsi="Calibri" w:cs="Calibri"/>
        </w:rPr>
      </w:pPr>
      <w:r w:rsidRPr="029FB85C">
        <w:rPr>
          <w:rFonts w:ascii="Calibri" w:hAnsi="Calibri" w:cs="Calibri"/>
          <w:b/>
          <w:bCs/>
        </w:rPr>
        <w:t>Subject line:</w:t>
      </w:r>
      <w:r w:rsidRPr="029FB85C" w:rsidR="00666BEF">
        <w:rPr>
          <w:rFonts w:ascii="Calibri" w:hAnsi="Calibri" w:cs="Calibri"/>
        </w:rPr>
        <w:t xml:space="preserve"> </w:t>
      </w:r>
      <w:r w:rsidRPr="029FB85C" w:rsidR="0071556C">
        <w:rPr>
          <w:rFonts w:ascii="Calibri" w:hAnsi="Calibri" w:cs="Calibri"/>
        </w:rPr>
        <w:t>Thank You for Attending</w:t>
      </w:r>
      <w:r w:rsidRPr="029FB85C" w:rsidR="00445633">
        <w:rPr>
          <w:rFonts w:ascii="Calibri" w:hAnsi="Calibri" w:cs="Calibri"/>
        </w:rPr>
        <w:t xml:space="preserve"> the</w:t>
      </w:r>
      <w:r w:rsidRPr="029FB85C" w:rsidR="00F47913">
        <w:rPr>
          <w:rFonts w:ascii="Calibri" w:hAnsi="Calibri" w:cs="Calibri"/>
        </w:rPr>
        <w:t xml:space="preserve"> </w:t>
      </w:r>
      <w:r w:rsidRPr="029FB85C" w:rsidR="006C5F47">
        <w:rPr>
          <w:rFonts w:ascii="Calibri" w:hAnsi="Calibri" w:cs="Calibri"/>
        </w:rPr>
        <w:t>DOD</w:t>
      </w:r>
      <w:r w:rsidRPr="029FB85C" w:rsidR="006C5F47">
        <w:rPr>
          <w:rFonts w:ascii="Calibri" w:hAnsi="Calibri" w:cs="Calibri"/>
        </w:rPr>
        <w:t xml:space="preserve"> Survivor Symposium</w:t>
      </w:r>
    </w:p>
    <w:p w:rsidR="00E931F0" w:rsidP="029FB85C" w14:paraId="6A2B881D" w14:textId="77777777">
      <w:pPr>
        <w:rPr>
          <w:rFonts w:ascii="Calibri" w:hAnsi="Calibri" w:cs="Calibri"/>
        </w:rPr>
      </w:pPr>
    </w:p>
    <w:p w:rsidR="2DA06504" w:rsidP="029FB85C" w14:paraId="6CC3EC77" w14:textId="1EF53818">
      <w:pPr>
        <w:rPr>
          <w:rFonts w:ascii="Calibri" w:eastAsia="Calibri" w:hAnsi="Calibri" w:cs="Calibri"/>
        </w:rPr>
      </w:pPr>
      <w:r w:rsidRPr="029FB85C">
        <w:rPr>
          <w:rFonts w:ascii="Calibri" w:eastAsia="Calibri" w:hAnsi="Calibri" w:cs="Calibri"/>
        </w:rPr>
        <w:t>Header: DOD Survivor Symposium: Your Feedback Matters</w:t>
      </w:r>
    </w:p>
    <w:p w:rsidR="006E1717" w:rsidRPr="00666BF4" w:rsidP="00897D4F" w14:paraId="08ED877C" w14:textId="7E0F4087">
      <w:pPr>
        <w:pStyle w:val="NormalWeb"/>
      </w:pPr>
      <w:r>
        <w:t>Thank you for attending</w:t>
      </w:r>
      <w:r w:rsidR="00445633">
        <w:t xml:space="preserve"> the D</w:t>
      </w:r>
      <w:r w:rsidR="00173BEB">
        <w:t>efense Department</w:t>
      </w:r>
      <w:r w:rsidR="00C56FBD">
        <w:t>’s first</w:t>
      </w:r>
      <w:r w:rsidR="00445633">
        <w:t xml:space="preserve"> </w:t>
      </w:r>
      <w:r w:rsidR="000A01DF">
        <w:t xml:space="preserve">Survivor Symposium. </w:t>
      </w:r>
    </w:p>
    <w:p w:rsidR="006E1717" w:rsidRPr="00666BF4" w:rsidP="00897D4F" w14:paraId="3C8688D2" w14:textId="24679811">
      <w:pPr>
        <w:pStyle w:val="NormalWeb"/>
      </w:pPr>
      <w:r>
        <w:t xml:space="preserve">We’d love to hear </w:t>
      </w:r>
      <w:hyperlink r:id="rId4" w:history="1">
        <w:r w:rsidRPr="00220796" w:rsidR="5FC4F3F3">
          <w:rPr>
            <w:rStyle w:val="Hyperlink"/>
          </w:rPr>
          <w:t xml:space="preserve">feedback about </w:t>
        </w:r>
        <w:r w:rsidRPr="00220796" w:rsidR="00865FD1">
          <w:rPr>
            <w:rStyle w:val="Hyperlink"/>
          </w:rPr>
          <w:t>your experience</w:t>
        </w:r>
      </w:hyperlink>
      <w:r w:rsidR="00480ECD">
        <w:t>. I</w:t>
      </w:r>
      <w:r w:rsidR="1965307F">
        <w:t xml:space="preserve">t should only take </w:t>
      </w:r>
      <w:r w:rsidR="00C849C9">
        <w:t xml:space="preserve">five </w:t>
      </w:r>
      <w:r w:rsidRPr="00D07631" w:rsidR="1965307F">
        <w:t>minutes</w:t>
      </w:r>
      <w:r w:rsidR="7639912A">
        <w:t>. Y</w:t>
      </w:r>
      <w:r w:rsidR="0D552058">
        <w:t>our participation is anonymous and voluntary.</w:t>
      </w:r>
    </w:p>
    <w:p w:rsidR="006E1717" w:rsidRPr="00666BF4" w:rsidP="00897D4F" w14:paraId="349FCFC8" w14:textId="4E57AC0E">
      <w:pPr>
        <w:pStyle w:val="NormalWeb"/>
      </w:pPr>
      <w:r>
        <w:t xml:space="preserve">Your </w:t>
      </w:r>
      <w:r w:rsidR="5238A573">
        <w:t xml:space="preserve">response </w:t>
      </w:r>
      <w:r>
        <w:t xml:space="preserve">is important to us and </w:t>
      </w:r>
      <w:r w:rsidR="7CBB5659">
        <w:t xml:space="preserve">will </w:t>
      </w:r>
      <w:r>
        <w:t>directly impact</w:t>
      </w:r>
      <w:r w:rsidR="3666E954">
        <w:t xml:space="preserve"> the frequency and topics of</w:t>
      </w:r>
      <w:r>
        <w:t xml:space="preserve"> future </w:t>
      </w:r>
      <w:r w:rsidR="00961016">
        <w:t>symposiums</w:t>
      </w:r>
      <w:r>
        <w:t xml:space="preserve">. </w:t>
      </w:r>
    </w:p>
    <w:p w:rsidR="006E1717" w:rsidRPr="00666BF4" w:rsidP="00897D4F" w14:paraId="6CA13DCB" w14:textId="370BABC6">
      <w:pPr>
        <w:pStyle w:val="NormalWeb"/>
      </w:pPr>
      <w:r>
        <w:t>[</w:t>
      </w:r>
      <w:r w:rsidR="25B31325">
        <w:t xml:space="preserve">Complete </w:t>
      </w:r>
      <w:r w:rsidR="6577D060">
        <w:t xml:space="preserve">the </w:t>
      </w:r>
      <w:r w:rsidR="25B31325">
        <w:t>Survey</w:t>
      </w:r>
      <w:r>
        <w:t>]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4E8749DE"/>
    <w:multiLevelType w:val="hybridMultilevel"/>
    <w:tmpl w:val="1D7EC2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2639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35C5"/>
    <w:rsid w:val="00043B22"/>
    <w:rsid w:val="0006709A"/>
    <w:rsid w:val="00091C55"/>
    <w:rsid w:val="000A01DF"/>
    <w:rsid w:val="000E31BE"/>
    <w:rsid w:val="000F6710"/>
    <w:rsid w:val="0015077A"/>
    <w:rsid w:val="00173BEB"/>
    <w:rsid w:val="00196BC5"/>
    <w:rsid w:val="001A2F10"/>
    <w:rsid w:val="001D601E"/>
    <w:rsid w:val="001E29B9"/>
    <w:rsid w:val="00220796"/>
    <w:rsid w:val="00223618"/>
    <w:rsid w:val="002337CB"/>
    <w:rsid w:val="00266759"/>
    <w:rsid w:val="002668A8"/>
    <w:rsid w:val="002B7C3A"/>
    <w:rsid w:val="003201A0"/>
    <w:rsid w:val="00323972"/>
    <w:rsid w:val="00325CD8"/>
    <w:rsid w:val="00332401"/>
    <w:rsid w:val="00363B76"/>
    <w:rsid w:val="003CF10D"/>
    <w:rsid w:val="003E1C1E"/>
    <w:rsid w:val="003E601C"/>
    <w:rsid w:val="003F22EC"/>
    <w:rsid w:val="00410707"/>
    <w:rsid w:val="0042494D"/>
    <w:rsid w:val="004263B1"/>
    <w:rsid w:val="004453C9"/>
    <w:rsid w:val="00445633"/>
    <w:rsid w:val="00475DB6"/>
    <w:rsid w:val="00480ECD"/>
    <w:rsid w:val="00496B47"/>
    <w:rsid w:val="004A4614"/>
    <w:rsid w:val="004B0927"/>
    <w:rsid w:val="004E3F1E"/>
    <w:rsid w:val="004E5A1E"/>
    <w:rsid w:val="004E5E37"/>
    <w:rsid w:val="004F0AE5"/>
    <w:rsid w:val="005223E3"/>
    <w:rsid w:val="0053646D"/>
    <w:rsid w:val="00575CBD"/>
    <w:rsid w:val="005A71EF"/>
    <w:rsid w:val="005D564D"/>
    <w:rsid w:val="00613C82"/>
    <w:rsid w:val="006410FC"/>
    <w:rsid w:val="00666BEF"/>
    <w:rsid w:val="00666BF4"/>
    <w:rsid w:val="006A2787"/>
    <w:rsid w:val="006C090B"/>
    <w:rsid w:val="006C3661"/>
    <w:rsid w:val="006C5F47"/>
    <w:rsid w:val="006C76E2"/>
    <w:rsid w:val="006E1717"/>
    <w:rsid w:val="006F06FD"/>
    <w:rsid w:val="00706308"/>
    <w:rsid w:val="0071556C"/>
    <w:rsid w:val="00730EBB"/>
    <w:rsid w:val="00744DAD"/>
    <w:rsid w:val="00745A7D"/>
    <w:rsid w:val="0075326F"/>
    <w:rsid w:val="007D3F9C"/>
    <w:rsid w:val="007E0F26"/>
    <w:rsid w:val="007E60AB"/>
    <w:rsid w:val="007F2C2A"/>
    <w:rsid w:val="007F76DB"/>
    <w:rsid w:val="00843109"/>
    <w:rsid w:val="00862813"/>
    <w:rsid w:val="00865FD1"/>
    <w:rsid w:val="00897D4F"/>
    <w:rsid w:val="008B53C0"/>
    <w:rsid w:val="00926B3D"/>
    <w:rsid w:val="009411BD"/>
    <w:rsid w:val="00947AAF"/>
    <w:rsid w:val="00961016"/>
    <w:rsid w:val="00971859"/>
    <w:rsid w:val="009A2673"/>
    <w:rsid w:val="00A004D7"/>
    <w:rsid w:val="00A135C5"/>
    <w:rsid w:val="00A30DDC"/>
    <w:rsid w:val="00A4525E"/>
    <w:rsid w:val="00A57BE4"/>
    <w:rsid w:val="00A76ACF"/>
    <w:rsid w:val="00AB0898"/>
    <w:rsid w:val="00AD7F9D"/>
    <w:rsid w:val="00B36E5C"/>
    <w:rsid w:val="00B54F7E"/>
    <w:rsid w:val="00B71873"/>
    <w:rsid w:val="00B7735C"/>
    <w:rsid w:val="00B85CB1"/>
    <w:rsid w:val="00BC4D53"/>
    <w:rsid w:val="00BD57F3"/>
    <w:rsid w:val="00C3641A"/>
    <w:rsid w:val="00C422C8"/>
    <w:rsid w:val="00C47BFC"/>
    <w:rsid w:val="00C5241A"/>
    <w:rsid w:val="00C56FBD"/>
    <w:rsid w:val="00C6682D"/>
    <w:rsid w:val="00C849C9"/>
    <w:rsid w:val="00C92BF0"/>
    <w:rsid w:val="00CA7279"/>
    <w:rsid w:val="00D07631"/>
    <w:rsid w:val="00D228A6"/>
    <w:rsid w:val="00DD2768"/>
    <w:rsid w:val="00DE5721"/>
    <w:rsid w:val="00E31485"/>
    <w:rsid w:val="00E45961"/>
    <w:rsid w:val="00E931F0"/>
    <w:rsid w:val="00EB1011"/>
    <w:rsid w:val="00EF46DD"/>
    <w:rsid w:val="00F04836"/>
    <w:rsid w:val="00F10993"/>
    <w:rsid w:val="00F410AA"/>
    <w:rsid w:val="00F47481"/>
    <w:rsid w:val="00F47913"/>
    <w:rsid w:val="00F7241A"/>
    <w:rsid w:val="00F939FD"/>
    <w:rsid w:val="00FC7EC0"/>
    <w:rsid w:val="029FB85C"/>
    <w:rsid w:val="02D16369"/>
    <w:rsid w:val="02FE7916"/>
    <w:rsid w:val="0623CD73"/>
    <w:rsid w:val="06E18221"/>
    <w:rsid w:val="0D552058"/>
    <w:rsid w:val="0D99379D"/>
    <w:rsid w:val="109EFC32"/>
    <w:rsid w:val="13C9AAD3"/>
    <w:rsid w:val="1404B601"/>
    <w:rsid w:val="14218830"/>
    <w:rsid w:val="15A43034"/>
    <w:rsid w:val="17B14689"/>
    <w:rsid w:val="1965307F"/>
    <w:rsid w:val="1D977B0A"/>
    <w:rsid w:val="25B31325"/>
    <w:rsid w:val="2696CD4A"/>
    <w:rsid w:val="2C14C189"/>
    <w:rsid w:val="2C318308"/>
    <w:rsid w:val="2DA06504"/>
    <w:rsid w:val="2E0E07D8"/>
    <w:rsid w:val="31D9C108"/>
    <w:rsid w:val="34D08CFD"/>
    <w:rsid w:val="3666E954"/>
    <w:rsid w:val="36FC0491"/>
    <w:rsid w:val="3F094008"/>
    <w:rsid w:val="4059E22A"/>
    <w:rsid w:val="4194B966"/>
    <w:rsid w:val="42B4E428"/>
    <w:rsid w:val="42CA4F83"/>
    <w:rsid w:val="44EE9E4D"/>
    <w:rsid w:val="469A1481"/>
    <w:rsid w:val="47B8374B"/>
    <w:rsid w:val="4A00C470"/>
    <w:rsid w:val="4B23AFF4"/>
    <w:rsid w:val="4BC4507C"/>
    <w:rsid w:val="4FF36595"/>
    <w:rsid w:val="5238A573"/>
    <w:rsid w:val="5787D95B"/>
    <w:rsid w:val="584D98A1"/>
    <w:rsid w:val="5916FD6F"/>
    <w:rsid w:val="5AF182D0"/>
    <w:rsid w:val="5E0AA13A"/>
    <w:rsid w:val="5EE9E605"/>
    <w:rsid w:val="5FC4F3F3"/>
    <w:rsid w:val="6160C454"/>
    <w:rsid w:val="6577D060"/>
    <w:rsid w:val="65BB509A"/>
    <w:rsid w:val="69EC24E5"/>
    <w:rsid w:val="6C4B999E"/>
    <w:rsid w:val="709C0AFC"/>
    <w:rsid w:val="73CD21A1"/>
    <w:rsid w:val="7639912A"/>
    <w:rsid w:val="7C69AAEE"/>
    <w:rsid w:val="7CBB5659"/>
    <w:rsid w:val="7D00AF5B"/>
    <w:rsid w:val="7FA14BB0"/>
  </w:rsids>
  <w:docVars>
    <w:docVar w:name="__Grammarly_42___1" w:val="H4sIAAAAAAAEAKtWcslP9kxRslIyNDY2tTAxN7KwMDUyNTE0szBR0lEKTi0uzszPAykwrAUANxLtA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9B706E0"/>
  <w15:chartTrackingRefBased/>
  <w15:docId w15:val="{4762BF3C-64B7-4EE4-AEB8-30FF606BD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35C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35C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35C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35C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35C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35C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35C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35C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35C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5C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35C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35C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35C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35C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35C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35C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35C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35C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135C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35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35C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35C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135C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135C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135C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135C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35C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35C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135C5"/>
    <w:rPr>
      <w:b/>
      <w:bCs/>
      <w:smallCaps/>
      <w:color w:val="0F4761" w:themeColor="accent1" w:themeShade="BF"/>
      <w:spacing w:val="5"/>
    </w:rPr>
  </w:style>
  <w:style w:type="character" w:customStyle="1" w:styleId="ui-provider">
    <w:name w:val="ui-provider"/>
    <w:basedOn w:val="DefaultParagraphFont"/>
    <w:rsid w:val="00363B76"/>
  </w:style>
  <w:style w:type="character" w:styleId="Hyperlink">
    <w:name w:val="Hyperlink"/>
    <w:basedOn w:val="DefaultParagraphFont"/>
    <w:uiPriority w:val="99"/>
    <w:unhideWhenUsed/>
    <w:rsid w:val="001E29B9"/>
    <w:rPr>
      <w:color w:val="467886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29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29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29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29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29B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865FD1"/>
    <w:pPr>
      <w:spacing w:before="100" w:beforeAutospacing="1" w:after="100" w:afterAutospacing="1" w:line="240" w:lineRule="auto"/>
    </w:pPr>
    <w:rPr>
      <w:rFonts w:ascii="Calibri" w:hAnsi="Calibri" w:cs="Calibri"/>
      <w:kern w:val="0"/>
      <w14:ligatures w14:val="none"/>
    </w:rPr>
  </w:style>
  <w:style w:type="paragraph" w:styleId="Revision">
    <w:name w:val="Revision"/>
    <w:hidden/>
    <w:uiPriority w:val="99"/>
    <w:semiHidden/>
    <w:rsid w:val="00B7187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45A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preview-survey.foresee.com/f/f59E0HkjgZ" TargetMode="Externa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6</Characters>
  <Application>Microsoft Office Word</Application>
  <DocSecurity>0</DocSecurity>
  <Lines>4</Lines>
  <Paragraphs>1</Paragraphs>
  <ScaleCrop>false</ScaleCrop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ron Luttrell</dc:creator>
  <cp:lastModifiedBy>Street, Towanda M CIV OSD OUSD P-R (USA)</cp:lastModifiedBy>
  <cp:revision>2</cp:revision>
  <dcterms:created xsi:type="dcterms:W3CDTF">2024-06-11T15:56:00Z</dcterms:created>
  <dcterms:modified xsi:type="dcterms:W3CDTF">2024-06-11T15:56:00Z</dcterms:modified>
</cp:coreProperties>
</file>